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baee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d03e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cc858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6bb59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5dbc53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1b8ee3b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f9fc4a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e42592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9T11:47:38Z</dcterms:created>
  <dcterms:modified xsi:type="dcterms:W3CDTF">2021-12-29T11:47:38Z</dcterms:modified>
</cp:coreProperties>
</file>